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8449CE" w14:textId="77777777" w:rsidR="00D42CF8" w:rsidRPr="00A211CF" w:rsidRDefault="00D42CF8">
      <w:pPr>
        <w:rPr>
          <w:rFonts w:asciiTheme="minorHAnsi" w:hAnsiTheme="minorHAnsi" w:cstheme="minorHAnsi"/>
          <w:b/>
          <w:sz w:val="22"/>
          <w:szCs w:val="22"/>
        </w:rPr>
      </w:pPr>
    </w:p>
    <w:p w14:paraId="7E104803" w14:textId="34492BC3" w:rsidR="00D42CF8" w:rsidRPr="00A211CF" w:rsidRDefault="00D42CF8">
      <w:pPr>
        <w:pStyle w:val="Heading1"/>
        <w:ind w:left="1980" w:firstLine="1920"/>
        <w:rPr>
          <w:rFonts w:asciiTheme="minorHAnsi" w:hAnsiTheme="minorHAnsi" w:cstheme="minorHAnsi"/>
          <w:sz w:val="22"/>
          <w:szCs w:val="22"/>
          <w:u w:val="none"/>
        </w:rPr>
      </w:pPr>
      <w:r w:rsidRPr="00A211CF">
        <w:rPr>
          <w:rFonts w:asciiTheme="minorHAnsi" w:hAnsiTheme="minorHAnsi" w:cstheme="minorHAnsi"/>
          <w:sz w:val="22"/>
          <w:szCs w:val="22"/>
          <w:u w:val="none"/>
        </w:rPr>
        <w:t>Fiscal Year 20</w:t>
      </w:r>
      <w:r w:rsidR="00EE17CF" w:rsidRPr="00A211CF">
        <w:rPr>
          <w:rFonts w:asciiTheme="minorHAnsi" w:hAnsiTheme="minorHAnsi" w:cstheme="minorHAnsi"/>
          <w:sz w:val="22"/>
          <w:szCs w:val="22"/>
          <w:u w:val="none"/>
        </w:rPr>
        <w:t>2</w:t>
      </w:r>
      <w:r w:rsidR="0014052C" w:rsidRPr="00A211CF">
        <w:rPr>
          <w:rFonts w:asciiTheme="minorHAnsi" w:hAnsiTheme="minorHAnsi" w:cstheme="minorHAnsi"/>
          <w:sz w:val="22"/>
          <w:szCs w:val="22"/>
          <w:u w:val="none"/>
        </w:rPr>
        <w:t>6</w:t>
      </w:r>
    </w:p>
    <w:p w14:paraId="51A795AC" w14:textId="77777777" w:rsidR="00D42CF8" w:rsidRPr="00A211CF" w:rsidRDefault="00D42CF8" w:rsidP="00037667">
      <w:pPr>
        <w:pStyle w:val="Heading1"/>
        <w:jc w:val="center"/>
        <w:rPr>
          <w:rFonts w:asciiTheme="minorHAnsi" w:hAnsiTheme="minorHAnsi" w:cstheme="minorHAnsi"/>
          <w:sz w:val="22"/>
          <w:szCs w:val="22"/>
          <w:u w:val="none"/>
        </w:rPr>
      </w:pPr>
      <w:r w:rsidRPr="00A211CF">
        <w:rPr>
          <w:rFonts w:asciiTheme="minorHAnsi" w:hAnsiTheme="minorHAnsi" w:cstheme="minorHAnsi"/>
          <w:sz w:val="22"/>
          <w:szCs w:val="22"/>
          <w:u w:val="none"/>
        </w:rPr>
        <w:t>Pay Plan Adjustment or New Classification Request</w:t>
      </w:r>
      <w:r w:rsidR="003B34FE" w:rsidRPr="00A211CF">
        <w:rPr>
          <w:rFonts w:asciiTheme="minorHAnsi" w:hAnsiTheme="minorHAnsi" w:cstheme="minorHAnsi"/>
          <w:sz w:val="22"/>
          <w:szCs w:val="22"/>
          <w:u w:val="none"/>
        </w:rPr>
        <w:t xml:space="preserve"> Summary</w:t>
      </w:r>
    </w:p>
    <w:p w14:paraId="2525C79F" w14:textId="77777777" w:rsidR="00037667" w:rsidRPr="00A211CF" w:rsidRDefault="00037667" w:rsidP="00037667">
      <w:pPr>
        <w:rPr>
          <w:rFonts w:asciiTheme="minorHAnsi" w:hAnsiTheme="minorHAnsi" w:cstheme="minorHAnsi"/>
          <w:sz w:val="22"/>
          <w:szCs w:val="22"/>
        </w:rPr>
      </w:pPr>
    </w:p>
    <w:p w14:paraId="3567D3F6" w14:textId="77777777" w:rsidR="00D42CF8" w:rsidRPr="00A211CF" w:rsidRDefault="00D42CF8">
      <w:pPr>
        <w:pStyle w:val="Heading3"/>
        <w:rPr>
          <w:rFonts w:asciiTheme="minorHAnsi" w:hAnsiTheme="minorHAnsi" w:cstheme="minorHAnsi"/>
          <w:b w:val="0"/>
          <w:sz w:val="22"/>
          <w:szCs w:val="22"/>
        </w:rPr>
      </w:pPr>
      <w:r w:rsidRPr="00A211CF">
        <w:rPr>
          <w:rFonts w:asciiTheme="minorHAnsi" w:hAnsiTheme="minorHAnsi" w:cstheme="minorHAnsi"/>
          <w:sz w:val="22"/>
          <w:szCs w:val="22"/>
        </w:rPr>
        <w:t xml:space="preserve">Department or Agency: </w:t>
      </w:r>
    </w:p>
    <w:p w14:paraId="6B3B5CDB" w14:textId="77777777" w:rsidR="00D42CF8" w:rsidRPr="00A211CF" w:rsidRDefault="00D42CF8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Cs w:val="22"/>
        </w:rPr>
      </w:pPr>
    </w:p>
    <w:p w14:paraId="5F662B41" w14:textId="77777777" w:rsidR="00D42CF8" w:rsidRPr="00A211CF" w:rsidRDefault="00D42CF8">
      <w:pPr>
        <w:pStyle w:val="Heading3"/>
        <w:jc w:val="left"/>
        <w:rPr>
          <w:rFonts w:asciiTheme="minorHAnsi" w:hAnsiTheme="minorHAnsi" w:cstheme="minorHAnsi"/>
          <w:sz w:val="22"/>
          <w:szCs w:val="22"/>
        </w:rPr>
      </w:pPr>
      <w:r w:rsidRPr="00A211CF">
        <w:rPr>
          <w:rFonts w:asciiTheme="minorHAnsi" w:hAnsiTheme="minorHAnsi" w:cstheme="minorHAnsi"/>
          <w:sz w:val="22"/>
          <w:szCs w:val="22"/>
        </w:rPr>
        <w:t xml:space="preserve">Program Name: </w:t>
      </w:r>
    </w:p>
    <w:p w14:paraId="6D963374" w14:textId="77777777" w:rsidR="00D42CF8" w:rsidRPr="00A211CF" w:rsidRDefault="00D42CF8">
      <w:pPr>
        <w:rPr>
          <w:rFonts w:asciiTheme="minorHAnsi" w:hAnsiTheme="minorHAnsi" w:cstheme="minorHAnsi"/>
          <w:b/>
          <w:sz w:val="22"/>
          <w:szCs w:val="22"/>
        </w:rPr>
      </w:pPr>
    </w:p>
    <w:p w14:paraId="3640D6FD" w14:textId="77777777" w:rsidR="00D42CF8" w:rsidRPr="00A211CF" w:rsidRDefault="004E065A">
      <w:pPr>
        <w:pStyle w:val="Title"/>
        <w:tabs>
          <w:tab w:val="left" w:pos="5040"/>
        </w:tabs>
        <w:jc w:val="left"/>
        <w:rPr>
          <w:rFonts w:asciiTheme="minorHAnsi" w:hAnsiTheme="minorHAnsi" w:cstheme="minorHAnsi"/>
          <w:bCs w:val="0"/>
          <w:sz w:val="22"/>
          <w:szCs w:val="22"/>
          <w:u w:val="none"/>
          <w:lang w:val="fr-FR"/>
        </w:rPr>
      </w:pPr>
      <w:r w:rsidRPr="00A211CF">
        <w:rPr>
          <w:rFonts w:asciiTheme="minorHAnsi" w:hAnsiTheme="minorHAnsi" w:cstheme="minorHAnsi"/>
          <w:bCs w:val="0"/>
          <w:sz w:val="22"/>
          <w:szCs w:val="22"/>
          <w:u w:val="none"/>
          <w:lang w:val="fr-FR"/>
        </w:rPr>
        <w:t>8-</w:t>
      </w:r>
      <w:r w:rsidR="00A44876" w:rsidRPr="00A211CF">
        <w:rPr>
          <w:rFonts w:asciiTheme="minorHAnsi" w:hAnsiTheme="minorHAnsi" w:cstheme="minorHAnsi"/>
          <w:bCs w:val="0"/>
          <w:sz w:val="22"/>
          <w:szCs w:val="22"/>
          <w:u w:val="none"/>
          <w:lang w:val="fr-FR"/>
        </w:rPr>
        <w:t>C</w:t>
      </w:r>
      <w:r w:rsidR="00D42CF8" w:rsidRPr="00A211CF">
        <w:rPr>
          <w:rFonts w:asciiTheme="minorHAnsi" w:hAnsiTheme="minorHAnsi" w:cstheme="minorHAnsi"/>
          <w:bCs w:val="0"/>
          <w:sz w:val="22"/>
          <w:szCs w:val="22"/>
          <w:u w:val="none"/>
          <w:lang w:val="fr-FR"/>
        </w:rPr>
        <w:t xml:space="preserve">haracter Program </w:t>
      </w:r>
      <w:proofErr w:type="gramStart"/>
      <w:r w:rsidR="00D42CF8" w:rsidRPr="00A211CF">
        <w:rPr>
          <w:rFonts w:asciiTheme="minorHAnsi" w:hAnsiTheme="minorHAnsi" w:cstheme="minorHAnsi"/>
          <w:bCs w:val="0"/>
          <w:sz w:val="22"/>
          <w:szCs w:val="22"/>
          <w:u w:val="none"/>
          <w:lang w:val="fr-FR"/>
        </w:rPr>
        <w:t>Code:</w:t>
      </w:r>
      <w:proofErr w:type="gramEnd"/>
      <w:r w:rsidR="00D42CF8" w:rsidRPr="00A211CF">
        <w:rPr>
          <w:rFonts w:asciiTheme="minorHAnsi" w:hAnsiTheme="minorHAnsi" w:cstheme="minorHAnsi"/>
          <w:bCs w:val="0"/>
          <w:sz w:val="22"/>
          <w:szCs w:val="22"/>
          <w:u w:val="none"/>
          <w:lang w:val="fr-FR"/>
        </w:rPr>
        <w:tab/>
        <w:t xml:space="preserve"> 4-</w:t>
      </w:r>
      <w:r w:rsidR="00A44876" w:rsidRPr="00A211CF">
        <w:rPr>
          <w:rFonts w:asciiTheme="minorHAnsi" w:hAnsiTheme="minorHAnsi" w:cstheme="minorHAnsi"/>
          <w:bCs w:val="0"/>
          <w:sz w:val="22"/>
          <w:szCs w:val="22"/>
          <w:u w:val="none"/>
          <w:lang w:val="fr-FR"/>
        </w:rPr>
        <w:t>C</w:t>
      </w:r>
      <w:r w:rsidR="00D42CF8" w:rsidRPr="00A211CF">
        <w:rPr>
          <w:rFonts w:asciiTheme="minorHAnsi" w:hAnsiTheme="minorHAnsi" w:cstheme="minorHAnsi"/>
          <w:bCs w:val="0"/>
          <w:sz w:val="22"/>
          <w:szCs w:val="22"/>
          <w:u w:val="none"/>
          <w:lang w:val="fr-FR"/>
        </w:rPr>
        <w:t xml:space="preserve">haracter </w:t>
      </w:r>
      <w:proofErr w:type="spellStart"/>
      <w:r w:rsidR="00D42CF8" w:rsidRPr="00A211CF">
        <w:rPr>
          <w:rFonts w:asciiTheme="minorHAnsi" w:hAnsiTheme="minorHAnsi" w:cstheme="minorHAnsi"/>
          <w:bCs w:val="0"/>
          <w:sz w:val="22"/>
          <w:szCs w:val="22"/>
          <w:u w:val="none"/>
          <w:lang w:val="fr-FR"/>
        </w:rPr>
        <w:t>Subprogram</w:t>
      </w:r>
      <w:proofErr w:type="spellEnd"/>
      <w:r w:rsidR="00D42CF8" w:rsidRPr="00A211CF">
        <w:rPr>
          <w:rFonts w:asciiTheme="minorHAnsi" w:hAnsiTheme="minorHAnsi" w:cstheme="minorHAnsi"/>
          <w:bCs w:val="0"/>
          <w:sz w:val="22"/>
          <w:szCs w:val="22"/>
          <w:u w:val="none"/>
          <w:lang w:val="fr-FR"/>
        </w:rPr>
        <w:t xml:space="preserve"> Code: </w:t>
      </w:r>
    </w:p>
    <w:p w14:paraId="70846679" w14:textId="77777777" w:rsidR="00D42CF8" w:rsidRPr="00A211CF" w:rsidRDefault="00D42CF8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225C2380" w14:textId="77777777" w:rsidR="004E44F4" w:rsidRPr="00A211CF" w:rsidRDefault="00D42CF8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211CF">
        <w:rPr>
          <w:rFonts w:asciiTheme="minorHAnsi" w:hAnsiTheme="minorHAnsi" w:cstheme="minorHAnsi"/>
          <w:b/>
          <w:bCs/>
          <w:sz w:val="22"/>
          <w:szCs w:val="22"/>
          <w:u w:val="single"/>
        </w:rPr>
        <w:t>TITLE/DESCRIPTION</w:t>
      </w:r>
      <w:r w:rsidRPr="00A211CF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4E44F4" w:rsidRPr="00A211C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43CA9C93" w14:textId="77777777" w:rsidR="00D42CF8" w:rsidRPr="00A211CF" w:rsidRDefault="00D42CF8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A211CF">
        <w:rPr>
          <w:rFonts w:asciiTheme="minorHAnsi" w:hAnsiTheme="minorHAnsi" w:cstheme="minorHAnsi"/>
          <w:i/>
          <w:iCs/>
          <w:sz w:val="22"/>
          <w:szCs w:val="22"/>
        </w:rPr>
        <w:t>Include a short title of one sentence for the description of the request.</w:t>
      </w:r>
    </w:p>
    <w:p w14:paraId="4EE57A49" w14:textId="77777777" w:rsidR="00D42CF8" w:rsidRPr="00A211CF" w:rsidRDefault="00D42CF8">
      <w:pPr>
        <w:rPr>
          <w:rFonts w:asciiTheme="minorHAnsi" w:hAnsiTheme="minorHAnsi" w:cstheme="minorHAnsi"/>
          <w:i/>
          <w:iCs/>
          <w:sz w:val="22"/>
          <w:szCs w:val="22"/>
        </w:rPr>
      </w:pPr>
    </w:p>
    <w:p w14:paraId="549115EA" w14:textId="77777777" w:rsidR="00D42CF8" w:rsidRPr="00A211CF" w:rsidRDefault="00D42CF8">
      <w:pPr>
        <w:rPr>
          <w:rFonts w:asciiTheme="minorHAnsi" w:hAnsiTheme="minorHAnsi" w:cstheme="minorHAnsi"/>
          <w:sz w:val="22"/>
          <w:szCs w:val="22"/>
          <w:u w:val="single"/>
        </w:rPr>
      </w:pPr>
      <w:r w:rsidRPr="00A211CF">
        <w:rPr>
          <w:rFonts w:asciiTheme="minorHAnsi" w:hAnsiTheme="minorHAnsi" w:cstheme="minorHAnsi"/>
          <w:sz w:val="22"/>
          <w:szCs w:val="22"/>
          <w:u w:val="single"/>
        </w:rPr>
        <w:t>_____________________________________________________________________________________</w:t>
      </w:r>
    </w:p>
    <w:p w14:paraId="5D029237" w14:textId="77777777" w:rsidR="00D42CF8" w:rsidRPr="00A211CF" w:rsidRDefault="00D42CF8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46B02A83" w14:textId="77777777" w:rsidR="00D42CF8" w:rsidRPr="00A211CF" w:rsidRDefault="00D42CF8">
      <w:pPr>
        <w:ind w:left="360"/>
        <w:rPr>
          <w:rFonts w:asciiTheme="minorHAnsi" w:hAnsiTheme="minorHAnsi" w:cstheme="minorHAnsi"/>
          <w:b/>
          <w:bCs/>
          <w:sz w:val="22"/>
          <w:szCs w:val="22"/>
        </w:rPr>
      </w:pPr>
    </w:p>
    <w:p w14:paraId="6F5BB7F5" w14:textId="77777777" w:rsidR="00D42CF8" w:rsidRPr="00A211CF" w:rsidRDefault="00D42CF8">
      <w:pPr>
        <w:pStyle w:val="BodyTextIndent"/>
        <w:ind w:left="0"/>
        <w:jc w:val="both"/>
        <w:rPr>
          <w:rFonts w:asciiTheme="minorHAnsi" w:hAnsiTheme="minorHAnsi" w:cstheme="minorHAnsi"/>
          <w:b/>
          <w:bCs/>
          <w:i w:val="0"/>
          <w:iCs w:val="0"/>
          <w:sz w:val="22"/>
          <w:szCs w:val="22"/>
        </w:rPr>
      </w:pPr>
      <w:r w:rsidRPr="00A211CF">
        <w:rPr>
          <w:rFonts w:asciiTheme="minorHAnsi" w:hAnsiTheme="minorHAnsi" w:cstheme="minorHAnsi"/>
          <w:b/>
          <w:bCs/>
          <w:i w:val="0"/>
          <w:iCs w:val="0"/>
          <w:sz w:val="22"/>
          <w:szCs w:val="22"/>
          <w:u w:val="single"/>
        </w:rPr>
        <w:t>A. REASON FOR REQUEST</w:t>
      </w:r>
      <w:r w:rsidRPr="00A211CF">
        <w:rPr>
          <w:rFonts w:asciiTheme="minorHAnsi" w:hAnsiTheme="minorHAnsi" w:cstheme="minorHAnsi"/>
          <w:b/>
          <w:bCs/>
          <w:i w:val="0"/>
          <w:iCs w:val="0"/>
          <w:sz w:val="22"/>
          <w:szCs w:val="22"/>
        </w:rPr>
        <w:t xml:space="preserve">: </w:t>
      </w:r>
    </w:p>
    <w:p w14:paraId="2CAD2013" w14:textId="77777777" w:rsidR="00D42CF8" w:rsidRPr="00A211CF" w:rsidRDefault="00D42CF8">
      <w:pPr>
        <w:pStyle w:val="BodyTextIndent"/>
        <w:jc w:val="both"/>
        <w:rPr>
          <w:rFonts w:asciiTheme="minorHAnsi" w:hAnsiTheme="minorHAnsi" w:cstheme="minorHAnsi"/>
          <w:sz w:val="22"/>
          <w:szCs w:val="22"/>
        </w:rPr>
      </w:pPr>
    </w:p>
    <w:p w14:paraId="08B44C4D" w14:textId="77777777" w:rsidR="00D42CF8" w:rsidRPr="00A211CF" w:rsidRDefault="00D42CF8">
      <w:pPr>
        <w:pStyle w:val="BodyText2"/>
        <w:rPr>
          <w:rFonts w:asciiTheme="minorHAnsi" w:hAnsiTheme="minorHAnsi" w:cstheme="minorHAnsi"/>
          <w:sz w:val="22"/>
          <w:szCs w:val="22"/>
        </w:rPr>
      </w:pPr>
      <w:r w:rsidRPr="00A211CF">
        <w:rPr>
          <w:rFonts w:asciiTheme="minorHAnsi" w:hAnsiTheme="minorHAnsi" w:cstheme="minorHAnsi"/>
          <w:sz w:val="22"/>
          <w:szCs w:val="22"/>
        </w:rPr>
        <w:t>Please explain why the pay plan adjustment or new classification is necessary, indicating:</w:t>
      </w:r>
    </w:p>
    <w:p w14:paraId="07DFDFD2" w14:textId="77777777" w:rsidR="00D42CF8" w:rsidRPr="00A211CF" w:rsidRDefault="00D42CF8">
      <w:pPr>
        <w:pStyle w:val="BodyText2"/>
        <w:rPr>
          <w:rFonts w:asciiTheme="minorHAnsi" w:hAnsiTheme="minorHAnsi" w:cstheme="minorHAnsi"/>
          <w:sz w:val="22"/>
          <w:szCs w:val="22"/>
        </w:rPr>
      </w:pPr>
      <w:r w:rsidRPr="00A211CF">
        <w:rPr>
          <w:rFonts w:asciiTheme="minorHAnsi" w:hAnsiTheme="minorHAnsi" w:cstheme="minorHAnsi"/>
          <w:sz w:val="22"/>
          <w:szCs w:val="22"/>
        </w:rPr>
        <w:t xml:space="preserve">1) current vacancy </w:t>
      </w:r>
      <w:proofErr w:type="gramStart"/>
      <w:r w:rsidRPr="00A211CF">
        <w:rPr>
          <w:rFonts w:asciiTheme="minorHAnsi" w:hAnsiTheme="minorHAnsi" w:cstheme="minorHAnsi"/>
          <w:sz w:val="22"/>
          <w:szCs w:val="22"/>
        </w:rPr>
        <w:t>rates;</w:t>
      </w:r>
      <w:proofErr w:type="gramEnd"/>
    </w:p>
    <w:p w14:paraId="329A3775" w14:textId="77777777" w:rsidR="00D42CF8" w:rsidRPr="00A211CF" w:rsidRDefault="00D42CF8">
      <w:pPr>
        <w:pStyle w:val="BodyText2"/>
        <w:rPr>
          <w:rFonts w:asciiTheme="minorHAnsi" w:hAnsiTheme="minorHAnsi" w:cstheme="minorHAnsi"/>
          <w:sz w:val="22"/>
          <w:szCs w:val="22"/>
        </w:rPr>
      </w:pPr>
      <w:r w:rsidRPr="00A211CF">
        <w:rPr>
          <w:rFonts w:asciiTheme="minorHAnsi" w:hAnsiTheme="minorHAnsi" w:cstheme="minorHAnsi"/>
          <w:sz w:val="22"/>
          <w:szCs w:val="22"/>
        </w:rPr>
        <w:t xml:space="preserve">2) the date of last adjustment for impacted </w:t>
      </w:r>
      <w:proofErr w:type="gramStart"/>
      <w:r w:rsidRPr="00A211CF">
        <w:rPr>
          <w:rFonts w:asciiTheme="minorHAnsi" w:hAnsiTheme="minorHAnsi" w:cstheme="minorHAnsi"/>
          <w:sz w:val="22"/>
          <w:szCs w:val="22"/>
        </w:rPr>
        <w:t>positions;</w:t>
      </w:r>
      <w:proofErr w:type="gramEnd"/>
      <w:r w:rsidRPr="00A211C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14E57DF" w14:textId="77777777" w:rsidR="00D42CF8" w:rsidRPr="00A211CF" w:rsidRDefault="00D42CF8">
      <w:pPr>
        <w:pStyle w:val="BodyText2"/>
        <w:rPr>
          <w:rFonts w:asciiTheme="minorHAnsi" w:hAnsiTheme="minorHAnsi" w:cstheme="minorHAnsi"/>
          <w:sz w:val="22"/>
          <w:szCs w:val="22"/>
        </w:rPr>
      </w:pPr>
      <w:r w:rsidRPr="00A211CF">
        <w:rPr>
          <w:rFonts w:asciiTheme="minorHAnsi" w:hAnsiTheme="minorHAnsi" w:cstheme="minorHAnsi"/>
          <w:sz w:val="22"/>
          <w:szCs w:val="22"/>
        </w:rPr>
        <w:t>3) the number of positions impacted; and</w:t>
      </w:r>
    </w:p>
    <w:p w14:paraId="158DF416" w14:textId="77777777" w:rsidR="00D42CF8" w:rsidRPr="00A211CF" w:rsidRDefault="00D42CF8">
      <w:pPr>
        <w:pStyle w:val="BodyText2"/>
        <w:rPr>
          <w:rFonts w:asciiTheme="minorHAnsi" w:hAnsiTheme="minorHAnsi" w:cstheme="minorHAnsi"/>
          <w:sz w:val="22"/>
          <w:szCs w:val="22"/>
        </w:rPr>
      </w:pPr>
      <w:r w:rsidRPr="00A211CF">
        <w:rPr>
          <w:rFonts w:asciiTheme="minorHAnsi" w:hAnsiTheme="minorHAnsi" w:cstheme="minorHAnsi"/>
          <w:sz w:val="22"/>
          <w:szCs w:val="22"/>
        </w:rPr>
        <w:t>4) the number of resignations for each classification during the previous fiscal year.</w:t>
      </w:r>
    </w:p>
    <w:p w14:paraId="01D99CF4" w14:textId="77777777" w:rsidR="00D42CF8" w:rsidRPr="00A211CF" w:rsidRDefault="00D42CF8">
      <w:pPr>
        <w:pStyle w:val="BodyText2"/>
        <w:rPr>
          <w:rFonts w:asciiTheme="minorHAnsi" w:hAnsiTheme="minorHAnsi" w:cstheme="minorHAnsi"/>
          <w:sz w:val="22"/>
          <w:szCs w:val="22"/>
        </w:rPr>
      </w:pPr>
    </w:p>
    <w:p w14:paraId="1466EF85" w14:textId="77777777" w:rsidR="00D42CF8" w:rsidRPr="00A211CF" w:rsidRDefault="00D42CF8" w:rsidP="00037667">
      <w:pPr>
        <w:pStyle w:val="BodyText2"/>
        <w:rPr>
          <w:rFonts w:asciiTheme="minorHAnsi" w:hAnsiTheme="minorHAnsi" w:cstheme="minorHAnsi"/>
          <w:sz w:val="22"/>
          <w:szCs w:val="22"/>
        </w:rPr>
      </w:pPr>
      <w:r w:rsidRPr="00A211CF">
        <w:rPr>
          <w:rFonts w:asciiTheme="minorHAnsi" w:hAnsiTheme="minorHAnsi" w:cstheme="minorHAnsi"/>
          <w:sz w:val="22"/>
          <w:szCs w:val="22"/>
        </w:rPr>
        <w:t xml:space="preserve">Please discuss why this job series is critical to your goals and objectives, outlining how the current classification or salary structure </w:t>
      </w:r>
      <w:r w:rsidR="00A44876" w:rsidRPr="00A211CF">
        <w:rPr>
          <w:rFonts w:asciiTheme="minorHAnsi" w:hAnsiTheme="minorHAnsi" w:cstheme="minorHAnsi"/>
          <w:sz w:val="22"/>
          <w:szCs w:val="22"/>
        </w:rPr>
        <w:t xml:space="preserve">affects </w:t>
      </w:r>
      <w:r w:rsidRPr="00A211CF">
        <w:rPr>
          <w:rFonts w:asciiTheme="minorHAnsi" w:hAnsiTheme="minorHAnsi" w:cstheme="minorHAnsi"/>
          <w:sz w:val="22"/>
          <w:szCs w:val="22"/>
        </w:rPr>
        <w:t xml:space="preserve">program and/or agency outcomes. </w:t>
      </w:r>
    </w:p>
    <w:p w14:paraId="4BFF819B" w14:textId="77777777" w:rsidR="00037667" w:rsidRPr="00A211CF" w:rsidRDefault="00037667" w:rsidP="00037667">
      <w:pPr>
        <w:pStyle w:val="BodyText2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241C024F" w14:textId="77777777" w:rsidR="00D42CF8" w:rsidRPr="00A211CF" w:rsidRDefault="00D42CF8">
      <w:pPr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A211CF">
        <w:rPr>
          <w:rFonts w:asciiTheme="minorHAnsi" w:hAnsiTheme="minorHAnsi" w:cstheme="minorHAnsi"/>
          <w:b/>
          <w:bCs/>
          <w:sz w:val="22"/>
          <w:szCs w:val="22"/>
          <w:u w:val="single"/>
        </w:rPr>
        <w:t>B. JUSTIFICATION FOR THE REQUEST</w:t>
      </w:r>
      <w:r w:rsidR="00C23B78" w:rsidRPr="00A211CF">
        <w:rPr>
          <w:rFonts w:asciiTheme="minorHAnsi" w:hAnsiTheme="minorHAnsi" w:cstheme="minorHAnsi"/>
          <w:b/>
          <w:bCs/>
          <w:sz w:val="22"/>
          <w:szCs w:val="22"/>
          <w:u w:val="single"/>
        </w:rPr>
        <w:t>:</w:t>
      </w:r>
      <w:r w:rsidRPr="00A211CF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</w:p>
    <w:p w14:paraId="619152DC" w14:textId="77777777" w:rsidR="00D42CF8" w:rsidRPr="00A211CF" w:rsidRDefault="00D42CF8">
      <w:pPr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1F24AAAD" w14:textId="77777777" w:rsidR="00D42CF8" w:rsidRPr="00A211CF" w:rsidRDefault="00D42CF8">
      <w:pPr>
        <w:pStyle w:val="BodyText3"/>
        <w:rPr>
          <w:rFonts w:asciiTheme="minorHAnsi" w:hAnsiTheme="minorHAnsi" w:cstheme="minorHAnsi"/>
          <w:b/>
          <w:bCs/>
          <w:i/>
          <w:sz w:val="22"/>
          <w:szCs w:val="22"/>
          <w:u w:val="single"/>
        </w:rPr>
      </w:pPr>
      <w:r w:rsidRPr="00A211CF">
        <w:rPr>
          <w:rFonts w:asciiTheme="minorHAnsi" w:hAnsiTheme="minorHAnsi" w:cstheme="minorHAnsi"/>
          <w:i/>
          <w:sz w:val="22"/>
          <w:szCs w:val="22"/>
        </w:rPr>
        <w:t>Please explain how the proposed salary structure is expected to impact the outcomes for the program and/or agency. Explain why this is the best option to address the issue.</w:t>
      </w:r>
    </w:p>
    <w:p w14:paraId="5CB45FC6" w14:textId="77777777" w:rsidR="00D42CF8" w:rsidRPr="00A211CF" w:rsidRDefault="00D42CF8">
      <w:pPr>
        <w:pStyle w:val="BodyText3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0ECB2039" w14:textId="77777777" w:rsidR="00D42CF8" w:rsidRPr="00A211CF" w:rsidRDefault="00D42CF8">
      <w:pPr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 w:rsidRPr="00A211CF">
        <w:rPr>
          <w:rFonts w:asciiTheme="minorHAnsi" w:hAnsiTheme="minorHAnsi" w:cstheme="minorHAnsi"/>
          <w:i/>
          <w:iCs/>
          <w:sz w:val="22"/>
          <w:szCs w:val="22"/>
        </w:rPr>
        <w:t>Please</w:t>
      </w:r>
      <w:r w:rsidR="00432A7B" w:rsidRPr="00A211CF">
        <w:rPr>
          <w:rFonts w:asciiTheme="minorHAnsi" w:hAnsiTheme="minorHAnsi" w:cstheme="minorHAnsi"/>
          <w:i/>
          <w:iCs/>
          <w:sz w:val="22"/>
          <w:szCs w:val="22"/>
        </w:rPr>
        <w:t xml:space="preserve"> refer to the current Managing</w:t>
      </w:r>
      <w:r w:rsidRPr="00A211CF">
        <w:rPr>
          <w:rFonts w:asciiTheme="minorHAnsi" w:hAnsiTheme="minorHAnsi" w:cstheme="minorHAnsi"/>
          <w:i/>
          <w:iCs/>
          <w:sz w:val="22"/>
          <w:szCs w:val="22"/>
        </w:rPr>
        <w:t xml:space="preserve"> for Results measure(s) affected and explain the impact, listing incremental changes in the chart below. For requests that do not relate to a current MFR measure, please include a measure or measures to show </w:t>
      </w:r>
      <w:proofErr w:type="gramStart"/>
      <w:r w:rsidRPr="00A211CF">
        <w:rPr>
          <w:rFonts w:asciiTheme="minorHAnsi" w:hAnsiTheme="minorHAnsi" w:cstheme="minorHAnsi"/>
          <w:i/>
          <w:iCs/>
          <w:sz w:val="22"/>
          <w:szCs w:val="22"/>
        </w:rPr>
        <w:t>results</w:t>
      </w:r>
      <w:proofErr w:type="gramEnd"/>
      <w:r w:rsidRPr="00A211CF">
        <w:rPr>
          <w:rFonts w:asciiTheme="minorHAnsi" w:hAnsiTheme="minorHAnsi" w:cstheme="minorHAnsi"/>
          <w:i/>
          <w:iCs/>
          <w:sz w:val="22"/>
          <w:szCs w:val="22"/>
        </w:rPr>
        <w:t xml:space="preserve"> of the request. </w:t>
      </w:r>
      <w:r w:rsidRPr="00A211CF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The measures must show the </w:t>
      </w:r>
      <w:r w:rsidRPr="00A211CF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</w:rPr>
        <w:t>specific</w:t>
      </w:r>
      <w:r w:rsidRPr="00A211CF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outcomes to be achieved.</w:t>
      </w:r>
    </w:p>
    <w:tbl>
      <w:tblPr>
        <w:tblW w:w="987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55"/>
        <w:gridCol w:w="1224"/>
        <w:gridCol w:w="1260"/>
        <w:gridCol w:w="1208"/>
        <w:gridCol w:w="1337"/>
        <w:gridCol w:w="1260"/>
        <w:gridCol w:w="1234"/>
      </w:tblGrid>
      <w:tr w:rsidR="00D42CF8" w:rsidRPr="00A211CF" w14:paraId="2A79E0EE" w14:textId="77777777">
        <w:trPr>
          <w:trHeight w:val="255"/>
        </w:trPr>
        <w:tc>
          <w:tcPr>
            <w:tcW w:w="2355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19FF6C3" w14:textId="77777777" w:rsidR="00D42CF8" w:rsidRPr="00A211CF" w:rsidRDefault="00D42CF8">
            <w:pPr>
              <w:ind w:right="-10"/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22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0CA5855" w14:textId="77777777" w:rsidR="00D42CF8" w:rsidRPr="00A211CF" w:rsidRDefault="00D42CF8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  <w:tc>
          <w:tcPr>
            <w:tcW w:w="126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DAB5EEA" w14:textId="77777777" w:rsidR="00D42CF8" w:rsidRPr="00A211CF" w:rsidRDefault="00D42CF8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  <w:tc>
          <w:tcPr>
            <w:tcW w:w="120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2650D06" w14:textId="77777777" w:rsidR="00D42CF8" w:rsidRPr="00A211CF" w:rsidRDefault="00D42CF8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  <w:tc>
          <w:tcPr>
            <w:tcW w:w="133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9B18D1A" w14:textId="77777777" w:rsidR="00D42CF8" w:rsidRPr="00A211CF" w:rsidRDefault="00D42CF8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  <w:tc>
          <w:tcPr>
            <w:tcW w:w="126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B7EE3E8" w14:textId="77777777" w:rsidR="00D42CF8" w:rsidRPr="00A211CF" w:rsidRDefault="00D42CF8">
            <w:pPr>
              <w:ind w:left="-15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  <w:tc>
          <w:tcPr>
            <w:tcW w:w="123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DF9FD5E" w14:textId="77777777" w:rsidR="00D42CF8" w:rsidRPr="00A211CF" w:rsidRDefault="00D42CF8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</w:tr>
      <w:tr w:rsidR="00D42CF8" w:rsidRPr="00A211CF" w14:paraId="5683F0EC" w14:textId="77777777">
        <w:trPr>
          <w:trHeight w:val="255"/>
        </w:trPr>
        <w:tc>
          <w:tcPr>
            <w:tcW w:w="2355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0B6E5F3" w14:textId="77777777" w:rsidR="00D42CF8" w:rsidRPr="00A211CF" w:rsidRDefault="00D42CF8">
            <w:pPr>
              <w:ind w:right="-10"/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erformance</w:t>
            </w:r>
          </w:p>
        </w:tc>
        <w:tc>
          <w:tcPr>
            <w:tcW w:w="122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3A06CCD" w14:textId="5EDA370E" w:rsidR="00D42CF8" w:rsidRPr="00A211CF" w:rsidRDefault="00D42CF8" w:rsidP="00040BCB">
            <w:pPr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Y 20</w:t>
            </w:r>
            <w:r w:rsidR="00F76342"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14052C"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126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C7ABFED" w14:textId="4623DBA1" w:rsidR="00D42CF8" w:rsidRPr="00A211CF" w:rsidRDefault="00D42CF8" w:rsidP="00040BCB">
            <w:pPr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Y 20</w:t>
            </w:r>
            <w:r w:rsidR="00000CA8"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14052C"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120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C21BD90" w14:textId="650426FA" w:rsidR="00D42CF8" w:rsidRPr="00A211CF" w:rsidRDefault="00D42CF8" w:rsidP="00040BCB">
            <w:pPr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Y 20</w:t>
            </w:r>
            <w:r w:rsidR="00BD32CD"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14052C"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133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5722EAD" w14:textId="336593FA" w:rsidR="00D42CF8" w:rsidRPr="00A211CF" w:rsidRDefault="00D42CF8" w:rsidP="00040BCB">
            <w:pPr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Y 20</w:t>
            </w:r>
            <w:r w:rsidR="004122AD"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14052C"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126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8759C4E" w14:textId="75225347" w:rsidR="00D42CF8" w:rsidRPr="00A211CF" w:rsidRDefault="00D42CF8" w:rsidP="00040BCB">
            <w:pPr>
              <w:ind w:left="-15"/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Y 20</w:t>
            </w:r>
            <w:r w:rsidR="00920251"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14052C"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</w:t>
            </w:r>
          </w:p>
        </w:tc>
        <w:tc>
          <w:tcPr>
            <w:tcW w:w="123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2FA470A" w14:textId="2AAEF86C" w:rsidR="00D42CF8" w:rsidRPr="00A211CF" w:rsidRDefault="00D42CF8" w:rsidP="00040BCB">
            <w:pPr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Y 20</w:t>
            </w:r>
            <w:r w:rsidR="0014052C"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</w:t>
            </w:r>
          </w:p>
        </w:tc>
      </w:tr>
      <w:tr w:rsidR="00D42CF8" w:rsidRPr="00A211CF" w14:paraId="397C10ED" w14:textId="77777777">
        <w:trPr>
          <w:trHeight w:val="255"/>
        </w:trPr>
        <w:tc>
          <w:tcPr>
            <w:tcW w:w="2355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EBE609C" w14:textId="77777777" w:rsidR="00D42CF8" w:rsidRPr="00A211CF" w:rsidRDefault="00D42CF8">
            <w:pPr>
              <w:ind w:right="-10"/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asure</w:t>
            </w:r>
          </w:p>
        </w:tc>
        <w:tc>
          <w:tcPr>
            <w:tcW w:w="122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88D071C" w14:textId="555BBE07" w:rsidR="00D42CF8" w:rsidRPr="00A211CF" w:rsidRDefault="00D42CF8">
            <w:pPr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Appr</w:t>
            </w:r>
          </w:p>
        </w:tc>
        <w:tc>
          <w:tcPr>
            <w:tcW w:w="126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55666C2" w14:textId="77777777" w:rsidR="00D42CF8" w:rsidRPr="00A211CF" w:rsidRDefault="00D42CF8">
            <w:pPr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Target</w:t>
            </w:r>
          </w:p>
        </w:tc>
        <w:tc>
          <w:tcPr>
            <w:tcW w:w="120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EB0F30B" w14:textId="77777777" w:rsidR="00D42CF8" w:rsidRPr="00A211CF" w:rsidRDefault="00D42CF8">
            <w:pPr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Target</w:t>
            </w:r>
          </w:p>
        </w:tc>
        <w:tc>
          <w:tcPr>
            <w:tcW w:w="133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568F3A4" w14:textId="77777777" w:rsidR="00D42CF8" w:rsidRPr="00A211CF" w:rsidRDefault="00D42CF8">
            <w:pPr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Target</w:t>
            </w:r>
          </w:p>
        </w:tc>
        <w:tc>
          <w:tcPr>
            <w:tcW w:w="126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657C428" w14:textId="77777777" w:rsidR="00D42CF8" w:rsidRPr="00A211CF" w:rsidRDefault="00D42CF8">
            <w:pPr>
              <w:ind w:left="-15"/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Target</w:t>
            </w:r>
          </w:p>
        </w:tc>
        <w:tc>
          <w:tcPr>
            <w:tcW w:w="123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00CE362" w14:textId="77777777" w:rsidR="00D42CF8" w:rsidRPr="00A211CF" w:rsidRDefault="00D42CF8">
            <w:pPr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A211CF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Target</w:t>
            </w:r>
          </w:p>
        </w:tc>
      </w:tr>
      <w:tr w:rsidR="00D42CF8" w:rsidRPr="00A211CF" w14:paraId="46948BF0" w14:textId="77777777">
        <w:trPr>
          <w:trHeight w:val="255"/>
        </w:trPr>
        <w:tc>
          <w:tcPr>
            <w:tcW w:w="2355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7A22458" w14:textId="77777777" w:rsidR="00D42CF8" w:rsidRPr="00A211CF" w:rsidRDefault="00D42CF8">
            <w:pPr>
              <w:ind w:right="-1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22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259326A" w14:textId="77777777" w:rsidR="00D42CF8" w:rsidRPr="00A211CF" w:rsidRDefault="00D42C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26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2EFDC4E" w14:textId="77777777" w:rsidR="00D42CF8" w:rsidRPr="00A211CF" w:rsidRDefault="00D42C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120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6E38756" w14:textId="77777777" w:rsidR="00D42CF8" w:rsidRPr="00A211CF" w:rsidRDefault="00D42C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133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1CBB067" w14:textId="77777777" w:rsidR="00D42CF8" w:rsidRPr="00A211CF" w:rsidRDefault="00D42C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126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E3B482B" w14:textId="77777777" w:rsidR="00D42CF8" w:rsidRPr="00A211CF" w:rsidRDefault="00D42CF8">
            <w:pPr>
              <w:ind w:left="-15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123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34C70EA" w14:textId="77777777" w:rsidR="00D42CF8" w:rsidRPr="00A211CF" w:rsidRDefault="00D42C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</w:p>
        </w:tc>
      </w:tr>
      <w:tr w:rsidR="00D42CF8" w:rsidRPr="00A211CF" w14:paraId="07EF15A4" w14:textId="77777777">
        <w:trPr>
          <w:trHeight w:val="255"/>
        </w:trPr>
        <w:tc>
          <w:tcPr>
            <w:tcW w:w="2355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BC9423D" w14:textId="77777777" w:rsidR="00D42CF8" w:rsidRPr="00A211CF" w:rsidRDefault="00D42CF8">
            <w:pPr>
              <w:ind w:right="-1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22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2FF0604" w14:textId="77777777" w:rsidR="00D42CF8" w:rsidRPr="00A211CF" w:rsidRDefault="00D42C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26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C96717E" w14:textId="77777777" w:rsidR="00D42CF8" w:rsidRPr="00A211CF" w:rsidRDefault="00D42C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120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28C9E6F" w14:textId="77777777" w:rsidR="00D42CF8" w:rsidRPr="00A211CF" w:rsidRDefault="00D42C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133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7A6C082" w14:textId="77777777" w:rsidR="00D42CF8" w:rsidRPr="00A211CF" w:rsidRDefault="00D42C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126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3343505" w14:textId="77777777" w:rsidR="00D42CF8" w:rsidRPr="00A211CF" w:rsidRDefault="00D42CF8">
            <w:pPr>
              <w:ind w:left="-15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123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4E2B2B9" w14:textId="77777777" w:rsidR="00D42CF8" w:rsidRPr="00A211CF" w:rsidRDefault="00D42C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</w:p>
        </w:tc>
      </w:tr>
    </w:tbl>
    <w:p w14:paraId="7A1DE20C" w14:textId="77777777" w:rsidR="00D42CF8" w:rsidRPr="00A211CF" w:rsidRDefault="00D42CF8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A211CF">
        <w:rPr>
          <w:rFonts w:asciiTheme="minorHAnsi" w:hAnsiTheme="minorHAnsi" w:cstheme="minorHAnsi"/>
          <w:b/>
          <w:bCs/>
          <w:sz w:val="22"/>
          <w:szCs w:val="22"/>
        </w:rPr>
        <w:br w:type="page"/>
      </w:r>
      <w:r w:rsidRPr="00A211CF">
        <w:rPr>
          <w:rFonts w:asciiTheme="minorHAnsi" w:hAnsiTheme="minorHAnsi" w:cstheme="minorHAnsi"/>
          <w:b/>
          <w:bCs/>
          <w:sz w:val="22"/>
          <w:szCs w:val="22"/>
          <w:u w:val="single"/>
        </w:rPr>
        <w:lastRenderedPageBreak/>
        <w:t>C.  ALTERNATIVES CONSIDERED</w:t>
      </w:r>
      <w:r w:rsidRPr="00A211CF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</w:p>
    <w:p w14:paraId="6775E11E" w14:textId="77777777" w:rsidR="00D42CF8" w:rsidRPr="00A211CF" w:rsidRDefault="00D42CF8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04A3176" w14:textId="77777777" w:rsidR="00D42CF8" w:rsidRPr="00A211CF" w:rsidRDefault="00D42CF8">
      <w:pPr>
        <w:pStyle w:val="BodyText3"/>
        <w:rPr>
          <w:rFonts w:asciiTheme="minorHAnsi" w:hAnsiTheme="minorHAnsi" w:cstheme="minorHAnsi"/>
          <w:i/>
          <w:iCs/>
          <w:sz w:val="22"/>
          <w:szCs w:val="22"/>
        </w:rPr>
      </w:pPr>
      <w:proofErr w:type="gramStart"/>
      <w:r w:rsidRPr="00A211CF">
        <w:rPr>
          <w:rFonts w:asciiTheme="minorHAnsi" w:hAnsiTheme="minorHAnsi" w:cstheme="minorHAnsi"/>
          <w:i/>
          <w:iCs/>
          <w:sz w:val="22"/>
          <w:szCs w:val="22"/>
        </w:rPr>
        <w:t>With regard to</w:t>
      </w:r>
      <w:proofErr w:type="gramEnd"/>
      <w:r w:rsidRPr="00A211CF">
        <w:rPr>
          <w:rFonts w:asciiTheme="minorHAnsi" w:hAnsiTheme="minorHAnsi" w:cstheme="minorHAnsi"/>
          <w:i/>
          <w:iCs/>
          <w:sz w:val="22"/>
          <w:szCs w:val="22"/>
        </w:rPr>
        <w:t xml:space="preserve"> the issues described above, please list any alternatives which would not require the establishment of a new classification series or salary adjustment. List steps that have been taken to address recruitment and retention issues within existing resources. </w:t>
      </w:r>
    </w:p>
    <w:p w14:paraId="2958557C" w14:textId="77777777" w:rsidR="00D42CF8" w:rsidRPr="00A211CF" w:rsidRDefault="00D42CF8">
      <w:pPr>
        <w:pStyle w:val="BodyText3"/>
        <w:rPr>
          <w:rFonts w:asciiTheme="minorHAnsi" w:hAnsiTheme="minorHAnsi" w:cstheme="minorHAnsi"/>
          <w:i/>
          <w:iCs/>
          <w:sz w:val="22"/>
          <w:szCs w:val="22"/>
        </w:rPr>
      </w:pPr>
    </w:p>
    <w:p w14:paraId="3CD432D0" w14:textId="77777777" w:rsidR="00D42CF8" w:rsidRPr="00A211CF" w:rsidRDefault="00D42CF8">
      <w:pPr>
        <w:pStyle w:val="BodyText3"/>
        <w:rPr>
          <w:rFonts w:asciiTheme="minorHAnsi" w:hAnsiTheme="minorHAnsi" w:cstheme="minorHAnsi"/>
          <w:i/>
          <w:iCs/>
          <w:sz w:val="22"/>
          <w:szCs w:val="22"/>
        </w:rPr>
      </w:pPr>
      <w:r w:rsidRPr="00A211CF">
        <w:rPr>
          <w:rFonts w:asciiTheme="minorHAnsi" w:hAnsiTheme="minorHAnsi" w:cstheme="minorHAnsi"/>
          <w:i/>
          <w:iCs/>
          <w:sz w:val="22"/>
          <w:szCs w:val="22"/>
        </w:rPr>
        <w:t>Please discuss any factors other than salary which impact the ability to recruit and retain employees with the necessary skills for the job.</w:t>
      </w:r>
    </w:p>
    <w:p w14:paraId="33AE3B51" w14:textId="77777777" w:rsidR="00037667" w:rsidRPr="00A211CF" w:rsidRDefault="00037667">
      <w:pPr>
        <w:pStyle w:val="BodyText3"/>
        <w:rPr>
          <w:rFonts w:asciiTheme="minorHAnsi" w:hAnsiTheme="minorHAnsi" w:cstheme="minorHAnsi"/>
          <w:i/>
          <w:iCs/>
          <w:sz w:val="22"/>
          <w:szCs w:val="22"/>
        </w:rPr>
      </w:pPr>
    </w:p>
    <w:p w14:paraId="3E265F87" w14:textId="77777777" w:rsidR="00037667" w:rsidRPr="00A211CF" w:rsidRDefault="00037667">
      <w:pPr>
        <w:pStyle w:val="BodyText3"/>
        <w:rPr>
          <w:rFonts w:asciiTheme="minorHAnsi" w:hAnsiTheme="minorHAnsi" w:cstheme="minorHAnsi"/>
          <w:i/>
          <w:iCs/>
          <w:sz w:val="22"/>
          <w:szCs w:val="22"/>
        </w:rPr>
      </w:pPr>
    </w:p>
    <w:p w14:paraId="612B945C" w14:textId="77777777" w:rsidR="00D42CF8" w:rsidRPr="00A211CF" w:rsidRDefault="00D42CF8">
      <w:pPr>
        <w:pStyle w:val="BodyText3"/>
        <w:rPr>
          <w:rFonts w:asciiTheme="minorHAnsi" w:hAnsiTheme="minorHAnsi" w:cstheme="minorHAnsi"/>
          <w:sz w:val="22"/>
          <w:szCs w:val="22"/>
        </w:rPr>
      </w:pPr>
      <w:r w:rsidRPr="00A211CF">
        <w:rPr>
          <w:rFonts w:asciiTheme="minorHAnsi" w:hAnsiTheme="minorHAnsi" w:cstheme="minorHAnsi"/>
          <w:b/>
          <w:bCs/>
          <w:sz w:val="22"/>
          <w:szCs w:val="22"/>
          <w:u w:val="single"/>
        </w:rPr>
        <w:t>D.  IMPACT ON OTHER CLASSIFICATIONS</w:t>
      </w:r>
      <w:r w:rsidRPr="00A211CF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5FE770DA" w14:textId="77777777" w:rsidR="00D42CF8" w:rsidRPr="00A211CF" w:rsidRDefault="00D42CF8">
      <w:pPr>
        <w:pStyle w:val="BodyText3"/>
        <w:rPr>
          <w:rFonts w:asciiTheme="minorHAnsi" w:hAnsiTheme="minorHAnsi" w:cstheme="minorHAnsi"/>
          <w:sz w:val="22"/>
          <w:szCs w:val="22"/>
        </w:rPr>
      </w:pPr>
    </w:p>
    <w:p w14:paraId="4CE13675" w14:textId="77777777" w:rsidR="00D42CF8" w:rsidRPr="00A211CF" w:rsidRDefault="00D42CF8" w:rsidP="00037667">
      <w:pPr>
        <w:pStyle w:val="BodyText3"/>
        <w:rPr>
          <w:rFonts w:asciiTheme="minorHAnsi" w:hAnsiTheme="minorHAnsi" w:cstheme="minorHAnsi"/>
          <w:i/>
          <w:iCs/>
          <w:sz w:val="22"/>
          <w:szCs w:val="22"/>
        </w:rPr>
      </w:pPr>
      <w:r w:rsidRPr="00A211CF">
        <w:rPr>
          <w:rFonts w:asciiTheme="minorHAnsi" w:hAnsiTheme="minorHAnsi" w:cstheme="minorHAnsi"/>
          <w:i/>
          <w:iCs/>
          <w:sz w:val="22"/>
          <w:szCs w:val="22"/>
        </w:rPr>
        <w:t>If approval of this request would have an impact on employees in other classifications used by your agency, please list the classifications involved and how they will be affected.</w:t>
      </w:r>
    </w:p>
    <w:p w14:paraId="76F3097B" w14:textId="77777777" w:rsidR="00037667" w:rsidRPr="00A211CF" w:rsidRDefault="00037667" w:rsidP="00037667">
      <w:pPr>
        <w:pStyle w:val="BodyText3"/>
        <w:rPr>
          <w:rFonts w:asciiTheme="minorHAnsi" w:hAnsiTheme="minorHAnsi" w:cstheme="minorHAnsi"/>
          <w:i/>
          <w:iCs/>
          <w:sz w:val="22"/>
          <w:szCs w:val="22"/>
        </w:rPr>
      </w:pPr>
    </w:p>
    <w:p w14:paraId="64BFB1DC" w14:textId="77777777" w:rsidR="00037667" w:rsidRPr="00A211CF" w:rsidRDefault="00037667" w:rsidP="00037667">
      <w:pPr>
        <w:pStyle w:val="BodyText3"/>
        <w:rPr>
          <w:rFonts w:asciiTheme="minorHAnsi" w:hAnsiTheme="minorHAnsi" w:cstheme="minorHAnsi"/>
          <w:i/>
          <w:iCs/>
          <w:sz w:val="22"/>
          <w:szCs w:val="22"/>
        </w:rPr>
      </w:pPr>
    </w:p>
    <w:p w14:paraId="291740A1" w14:textId="77777777" w:rsidR="00D42CF8" w:rsidRPr="00A211CF" w:rsidRDefault="00D42CF8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A211CF">
        <w:rPr>
          <w:rFonts w:asciiTheme="minorHAnsi" w:hAnsiTheme="minorHAnsi" w:cstheme="minorHAnsi"/>
          <w:b/>
          <w:bCs/>
          <w:sz w:val="22"/>
          <w:szCs w:val="22"/>
          <w:u w:val="single"/>
        </w:rPr>
        <w:t>E.  ADDITIONAL SUPPORTING DOCUMENTATION</w:t>
      </w:r>
      <w:r w:rsidRPr="00A211CF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</w:p>
    <w:p w14:paraId="7C17360E" w14:textId="77777777" w:rsidR="00D42CF8" w:rsidRPr="00A211CF" w:rsidRDefault="00D42CF8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181A190" w14:textId="39600806" w:rsidR="00D42CF8" w:rsidRPr="00A211CF" w:rsidRDefault="00D42CF8">
      <w:pPr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 w:rsidRPr="00A211CF">
        <w:rPr>
          <w:rFonts w:asciiTheme="minorHAnsi" w:hAnsiTheme="minorHAnsi" w:cstheme="minorHAnsi"/>
          <w:i/>
          <w:iCs/>
          <w:sz w:val="22"/>
          <w:szCs w:val="22"/>
        </w:rPr>
        <w:t>Provide any documentation that may support the request: retention analysis, reports, salary surveys, legi</w:t>
      </w:r>
      <w:r w:rsidR="00037667" w:rsidRPr="00A211CF">
        <w:rPr>
          <w:rFonts w:asciiTheme="minorHAnsi" w:hAnsiTheme="minorHAnsi" w:cstheme="minorHAnsi"/>
          <w:i/>
          <w:iCs/>
          <w:sz w:val="22"/>
          <w:szCs w:val="22"/>
        </w:rPr>
        <w:t>slation</w:t>
      </w:r>
      <w:r w:rsidR="000A7CDB" w:rsidRPr="00A211CF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="00037667" w:rsidRPr="00A211CF">
        <w:rPr>
          <w:rFonts w:asciiTheme="minorHAnsi" w:hAnsiTheme="minorHAnsi" w:cstheme="minorHAnsi"/>
          <w:i/>
          <w:iCs/>
          <w:sz w:val="22"/>
          <w:szCs w:val="22"/>
        </w:rPr>
        <w:t xml:space="preserve"> and other publications.</w:t>
      </w:r>
    </w:p>
    <w:sectPr w:rsidR="00D42CF8" w:rsidRPr="00A211CF" w:rsidSect="00813FF8">
      <w:headerReference w:type="default" r:id="rId7"/>
      <w:footerReference w:type="even" r:id="rId8"/>
      <w:pgSz w:w="12240" w:h="15840"/>
      <w:pgMar w:top="1440" w:right="1440" w:bottom="1440" w:left="1440" w:header="720" w:footer="720" w:gutter="0"/>
      <w:pgNumType w:start="10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0DBBB1" w14:textId="77777777" w:rsidR="00017209" w:rsidRDefault="00017209">
      <w:r>
        <w:separator/>
      </w:r>
    </w:p>
  </w:endnote>
  <w:endnote w:type="continuationSeparator" w:id="0">
    <w:p w14:paraId="56D69F08" w14:textId="77777777" w:rsidR="00017209" w:rsidRDefault="000172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(W1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60DED7" w14:textId="77777777" w:rsidR="00B11EEA" w:rsidRDefault="00B11EE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51A835" w14:textId="77777777" w:rsidR="00B11EEA" w:rsidRDefault="00B11E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01421F" w14:textId="77777777" w:rsidR="00017209" w:rsidRDefault="00017209">
      <w:r>
        <w:separator/>
      </w:r>
    </w:p>
  </w:footnote>
  <w:footnote w:type="continuationSeparator" w:id="0">
    <w:p w14:paraId="4078C916" w14:textId="77777777" w:rsidR="00017209" w:rsidRDefault="000172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5607BC" w14:textId="0397CE7D" w:rsidR="003E57DB" w:rsidRPr="004E065A" w:rsidRDefault="003E57DB" w:rsidP="003E57DB">
    <w:pPr>
      <w:pStyle w:val="Heading1"/>
      <w:tabs>
        <w:tab w:val="left" w:pos="6480"/>
      </w:tabs>
      <w:rPr>
        <w:rFonts w:ascii="Garamond" w:hAnsi="Garamond"/>
        <w:sz w:val="20"/>
        <w:szCs w:val="20"/>
        <w:u w:val="none"/>
      </w:rPr>
    </w:pPr>
    <w:r w:rsidRPr="004E065A">
      <w:rPr>
        <w:rFonts w:ascii="Garamond" w:hAnsi="Garamond"/>
        <w:sz w:val="20"/>
        <w:szCs w:val="20"/>
        <w:u w:val="none"/>
      </w:rPr>
      <w:t xml:space="preserve">Form No. DBM-DA-25A Revised </w:t>
    </w:r>
    <w:r w:rsidR="00B82ABE">
      <w:rPr>
        <w:rFonts w:ascii="Garamond" w:hAnsi="Garamond"/>
        <w:sz w:val="20"/>
        <w:szCs w:val="20"/>
        <w:u w:val="none"/>
      </w:rPr>
      <w:t>5/2</w:t>
    </w:r>
    <w:r w:rsidR="0014052C">
      <w:rPr>
        <w:rFonts w:ascii="Garamond" w:hAnsi="Garamond"/>
        <w:sz w:val="20"/>
        <w:szCs w:val="20"/>
        <w:u w:val="none"/>
      </w:rPr>
      <w:t>4</w:t>
    </w:r>
    <w:r w:rsidRPr="004E065A">
      <w:rPr>
        <w:rFonts w:ascii="Garamond" w:hAnsi="Garamond"/>
        <w:sz w:val="20"/>
        <w:szCs w:val="20"/>
        <w:u w:val="none"/>
      </w:rPr>
      <w:tab/>
      <w:t>Reference No: ___</w:t>
    </w:r>
  </w:p>
  <w:p w14:paraId="3173AEE2" w14:textId="662327F5" w:rsidR="003E57DB" w:rsidRPr="004E065A" w:rsidRDefault="003E57DB" w:rsidP="003E57DB">
    <w:pPr>
      <w:pStyle w:val="Heading1"/>
      <w:tabs>
        <w:tab w:val="left" w:pos="6480"/>
        <w:tab w:val="left" w:pos="7200"/>
        <w:tab w:val="right" w:pos="9000"/>
      </w:tabs>
      <w:rPr>
        <w:rFonts w:ascii="Garamond" w:hAnsi="Garamond"/>
        <w:sz w:val="20"/>
        <w:szCs w:val="20"/>
      </w:rPr>
    </w:pPr>
    <w:r w:rsidRPr="004E065A">
      <w:rPr>
        <w:rFonts w:ascii="Garamond" w:hAnsi="Garamond"/>
        <w:bCs w:val="0"/>
        <w:sz w:val="20"/>
        <w:szCs w:val="20"/>
        <w:u w:val="none"/>
      </w:rPr>
      <w:t xml:space="preserve">Email form to: </w:t>
    </w:r>
    <w:hyperlink r:id="rId1" w:history="1">
      <w:r w:rsidR="008A3F8F" w:rsidRPr="008A3F8F">
        <w:rPr>
          <w:rStyle w:val="Hyperlink"/>
          <w:rFonts w:ascii="Garamond" w:hAnsi="Garamond"/>
          <w:bCs w:val="0"/>
          <w:sz w:val="20"/>
          <w:szCs w:val="20"/>
        </w:rPr>
        <w:t>DLBudgetHelp_DBM@maryland.gov</w:t>
      </w:r>
    </w:hyperlink>
    <w:r w:rsidR="008A3F8F">
      <w:rPr>
        <w:rFonts w:ascii="Garamond" w:hAnsi="Garamond"/>
        <w:bCs w:val="0"/>
        <w:sz w:val="20"/>
        <w:szCs w:val="20"/>
        <w:u w:val="none"/>
      </w:rPr>
      <w:t xml:space="preserve"> </w:t>
    </w:r>
    <w:r w:rsidRPr="004E065A">
      <w:rPr>
        <w:rFonts w:ascii="Garamond" w:hAnsi="Garamond"/>
        <w:sz w:val="20"/>
        <w:szCs w:val="20"/>
        <w:u w:val="none"/>
      </w:rPr>
      <w:tab/>
      <w:t>Priority No: ___</w:t>
    </w:r>
  </w:p>
  <w:p w14:paraId="3E08EA0B" w14:textId="77777777" w:rsidR="003E57DB" w:rsidRPr="004E065A" w:rsidRDefault="003E57DB" w:rsidP="003E57DB">
    <w:pPr>
      <w:pStyle w:val="Heading1"/>
      <w:ind w:left="5760" w:firstLine="720"/>
      <w:rPr>
        <w:rFonts w:ascii="Garamond" w:hAnsi="Garamond"/>
        <w:sz w:val="20"/>
        <w:szCs w:val="20"/>
        <w:u w:val="none"/>
      </w:rPr>
    </w:pPr>
    <w:r w:rsidRPr="004E065A">
      <w:rPr>
        <w:rFonts w:ascii="Garamond" w:hAnsi="Garamond"/>
        <w:sz w:val="20"/>
        <w:szCs w:val="20"/>
        <w:u w:val="none"/>
      </w:rPr>
      <w:t>Date Prepared: __ /__ /__</w:t>
    </w:r>
  </w:p>
  <w:p w14:paraId="77078EF2" w14:textId="77777777" w:rsidR="003E57DB" w:rsidRDefault="003E57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071DF5"/>
    <w:multiLevelType w:val="hybridMultilevel"/>
    <w:tmpl w:val="D7F8DA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25D325E"/>
    <w:multiLevelType w:val="hybridMultilevel"/>
    <w:tmpl w:val="E3AA78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3F609B5"/>
    <w:multiLevelType w:val="hybridMultilevel"/>
    <w:tmpl w:val="39E8FC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C743D16"/>
    <w:multiLevelType w:val="hybridMultilevel"/>
    <w:tmpl w:val="571AEC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46E5221"/>
    <w:multiLevelType w:val="hybridMultilevel"/>
    <w:tmpl w:val="0AF47A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7380B48"/>
    <w:multiLevelType w:val="hybridMultilevel"/>
    <w:tmpl w:val="0C66DF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17424284">
    <w:abstractNumId w:val="5"/>
  </w:num>
  <w:num w:numId="2" w16cid:durableId="833107833">
    <w:abstractNumId w:val="4"/>
  </w:num>
  <w:num w:numId="3" w16cid:durableId="390931104">
    <w:abstractNumId w:val="2"/>
  </w:num>
  <w:num w:numId="4" w16cid:durableId="1461415648">
    <w:abstractNumId w:val="3"/>
  </w:num>
  <w:num w:numId="5" w16cid:durableId="1092554016">
    <w:abstractNumId w:val="1"/>
  </w:num>
  <w:num w:numId="6" w16cid:durableId="12920535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wMDQzMjUzMjExMDRQ0lEKTi0uzszPAykwrAUAJh4g8CwAAAA="/>
  </w:docVars>
  <w:rsids>
    <w:rsidRoot w:val="00303A64"/>
    <w:rsid w:val="00000CA8"/>
    <w:rsid w:val="00017209"/>
    <w:rsid w:val="00037667"/>
    <w:rsid w:val="00040BCB"/>
    <w:rsid w:val="00050544"/>
    <w:rsid w:val="000A7CDB"/>
    <w:rsid w:val="000D0255"/>
    <w:rsid w:val="001302BE"/>
    <w:rsid w:val="0014052C"/>
    <w:rsid w:val="00150F5C"/>
    <w:rsid w:val="001F0C25"/>
    <w:rsid w:val="001F7C62"/>
    <w:rsid w:val="00212B90"/>
    <w:rsid w:val="00221240"/>
    <w:rsid w:val="002674EB"/>
    <w:rsid w:val="0028040B"/>
    <w:rsid w:val="002A69EF"/>
    <w:rsid w:val="00303A64"/>
    <w:rsid w:val="00382D5D"/>
    <w:rsid w:val="003B34FE"/>
    <w:rsid w:val="003E57DB"/>
    <w:rsid w:val="004122AD"/>
    <w:rsid w:val="00432A7B"/>
    <w:rsid w:val="004666EB"/>
    <w:rsid w:val="004917E0"/>
    <w:rsid w:val="004E065A"/>
    <w:rsid w:val="004E44F4"/>
    <w:rsid w:val="00515DF8"/>
    <w:rsid w:val="00540D7A"/>
    <w:rsid w:val="00573749"/>
    <w:rsid w:val="005F2BC9"/>
    <w:rsid w:val="005F37BC"/>
    <w:rsid w:val="00677C3D"/>
    <w:rsid w:val="006964C7"/>
    <w:rsid w:val="006D13D7"/>
    <w:rsid w:val="00704A06"/>
    <w:rsid w:val="007367D4"/>
    <w:rsid w:val="00752E65"/>
    <w:rsid w:val="007C1C83"/>
    <w:rsid w:val="00813FF8"/>
    <w:rsid w:val="00836EAC"/>
    <w:rsid w:val="008A3F8F"/>
    <w:rsid w:val="008A5A73"/>
    <w:rsid w:val="009147D9"/>
    <w:rsid w:val="00920251"/>
    <w:rsid w:val="009F0E8E"/>
    <w:rsid w:val="00A211CF"/>
    <w:rsid w:val="00A44876"/>
    <w:rsid w:val="00A855A0"/>
    <w:rsid w:val="00B11EEA"/>
    <w:rsid w:val="00B23693"/>
    <w:rsid w:val="00B246ED"/>
    <w:rsid w:val="00B35291"/>
    <w:rsid w:val="00B57533"/>
    <w:rsid w:val="00B72F62"/>
    <w:rsid w:val="00B82ABE"/>
    <w:rsid w:val="00BD32CD"/>
    <w:rsid w:val="00C23B78"/>
    <w:rsid w:val="00C568CB"/>
    <w:rsid w:val="00C7629F"/>
    <w:rsid w:val="00C8530D"/>
    <w:rsid w:val="00CA3ECF"/>
    <w:rsid w:val="00CC39AC"/>
    <w:rsid w:val="00D107BF"/>
    <w:rsid w:val="00D120B1"/>
    <w:rsid w:val="00D42CF8"/>
    <w:rsid w:val="00D97B0A"/>
    <w:rsid w:val="00DB75FF"/>
    <w:rsid w:val="00E12AE1"/>
    <w:rsid w:val="00E35EE4"/>
    <w:rsid w:val="00EB5B1E"/>
    <w:rsid w:val="00EE17CF"/>
    <w:rsid w:val="00F3267B"/>
    <w:rsid w:val="00F571BC"/>
    <w:rsid w:val="00F76342"/>
    <w:rsid w:val="00FE0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600DA6"/>
  <w15:docId w15:val="{77DFF403-0DCF-4A4E-B44D-84B631DCC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Garamond" w:hAnsi="Garamond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u w:val="single"/>
    </w:rPr>
  </w:style>
  <w:style w:type="paragraph" w:styleId="BodyText2">
    <w:name w:val="Body Text 2"/>
    <w:basedOn w:val="Normal"/>
    <w:pPr>
      <w:jc w:val="both"/>
    </w:pPr>
    <w:rPr>
      <w:rFonts w:ascii="Times New (W1)" w:hAnsi="Times New (W1)"/>
      <w:i/>
      <w:iCs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both"/>
    </w:pPr>
  </w:style>
  <w:style w:type="paragraph" w:styleId="BodyTextIndent">
    <w:name w:val="Body Text Indent"/>
    <w:basedOn w:val="Normal"/>
    <w:pPr>
      <w:ind w:left="360"/>
    </w:pPr>
    <w:rPr>
      <w:rFonts w:ascii="Times New (W1)" w:hAnsi="Times New (W1)"/>
      <w:i/>
      <w:iCs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  <w:jc w:val="both"/>
    </w:pPr>
    <w:rPr>
      <w:rFonts w:ascii="Garamond" w:hAnsi="Garamond"/>
      <w:sz w:val="22"/>
      <w:szCs w:val="20"/>
    </w:rPr>
  </w:style>
  <w:style w:type="paragraph" w:styleId="BodyText3">
    <w:name w:val="Body Text 3"/>
    <w:basedOn w:val="Normal"/>
    <w:pPr>
      <w:jc w:val="both"/>
    </w:pPr>
    <w:rPr>
      <w:rFonts w:ascii="Times New (W1)" w:hAnsi="Times New (W1)"/>
      <w:szCs w:val="20"/>
    </w:rPr>
  </w:style>
  <w:style w:type="character" w:customStyle="1" w:styleId="FooterChar">
    <w:name w:val="Footer Char"/>
    <w:link w:val="Footer"/>
    <w:uiPriority w:val="99"/>
    <w:rsid w:val="001302BE"/>
    <w:rPr>
      <w:sz w:val="24"/>
      <w:szCs w:val="24"/>
    </w:rPr>
  </w:style>
  <w:style w:type="paragraph" w:styleId="BalloonText">
    <w:name w:val="Balloon Text"/>
    <w:basedOn w:val="Normal"/>
    <w:link w:val="BalloonTextChar"/>
    <w:rsid w:val="00C23B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23B78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A3F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DLBudgetHelp_DBM@maryland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4057ABB9A7224BA04FA34E0638E902" ma:contentTypeVersion="7" ma:contentTypeDescription="Create a new document." ma:contentTypeScope="" ma:versionID="af280cb27bba55e1e032c66af9bcf3fd">
  <xsd:schema xmlns:xsd="http://www.w3.org/2001/XMLSchema" xmlns:xs="http://www.w3.org/2001/XMLSchema" xmlns:p="http://schemas.microsoft.com/office/2006/metadata/properties" xmlns:ns1="http://schemas.microsoft.com/sharepoint/v3" xmlns:ns2="dd2056c3-961d-42e8-841d-5c99c18d8243" targetNamespace="http://schemas.microsoft.com/office/2006/metadata/properties" ma:root="true" ma:fieldsID="850daaea80863495414abe8bd27e5ff4" ns1:_="" ns2:_="">
    <xsd:import namespace="http://schemas.microsoft.com/sharepoint/v3"/>
    <xsd:import namespace="dd2056c3-961d-42e8-841d-5c99c18d824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2056c3-961d-42e8-841d-5c99c18d8243" elementFormDefault="qualified">
    <xsd:import namespace="http://schemas.microsoft.com/office/2006/documentManagement/types"/>
    <xsd:import namespace="http://schemas.microsoft.com/office/infopath/2007/PartnerControls"/>
    <xsd:element name="Year" ma:index="6" nillable="true" ma:displayName="Year" ma:description="(used for analytics docs only)" ma:indexed="true" ma:internalName="Year" ma:readOnly="false">
      <xsd:simpleType>
        <xsd:restriction base="dms:Text">
          <xsd:maxLength value="4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Year xmlns="dd2056c3-961d-42e8-841d-5c99c18d8243">2024</Year>
  </documentManagement>
</p:properties>
</file>

<file path=customXml/itemProps1.xml><?xml version="1.0" encoding="utf-8"?>
<ds:datastoreItem xmlns:ds="http://schemas.openxmlformats.org/officeDocument/2006/customXml" ds:itemID="{F7662872-42C4-482F-8C24-FCA2FAAAEF75}"/>
</file>

<file path=customXml/itemProps2.xml><?xml version="1.0" encoding="utf-8"?>
<ds:datastoreItem xmlns:ds="http://schemas.openxmlformats.org/officeDocument/2006/customXml" ds:itemID="{60A57701-7C0D-4E5E-8E04-0E8AD795E6EC}"/>
</file>

<file path=customXml/itemProps3.xml><?xml version="1.0" encoding="utf-8"?>
<ds:datastoreItem xmlns:ds="http://schemas.openxmlformats.org/officeDocument/2006/customXml" ds:itemID="{DC2109B6-E703-4D60-83CE-0C58D6148BA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-25A</vt:lpstr>
    </vt:vector>
  </TitlesOfParts>
  <Company>State of Maryland</Company>
  <LinksUpToDate>false</LinksUpToDate>
  <CharactersWithSpaces>2382</CharactersWithSpaces>
  <SharedDoc>false</SharedDoc>
  <HLinks>
    <vt:vector size="6" baseType="variant">
      <vt:variant>
        <vt:i4>6619158</vt:i4>
      </vt:variant>
      <vt:variant>
        <vt:i4>0</vt:i4>
      </vt:variant>
      <vt:variant>
        <vt:i4>0</vt:i4>
      </vt:variant>
      <vt:variant>
        <vt:i4>5</vt:i4>
      </vt:variant>
      <vt:variant>
        <vt:lpwstr>mailto:kurt.stolzenbach@maryland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-25A Pay Plan Adjustment Request Summary Form</dc:title>
  <dc:subject/>
  <dc:creator>Kurt Stozenbach</dc:creator>
  <cp:keywords/>
  <dc:description/>
  <cp:lastModifiedBy>Martha Yeh</cp:lastModifiedBy>
  <cp:revision>2</cp:revision>
  <cp:lastPrinted>2017-06-05T12:43:00Z</cp:lastPrinted>
  <dcterms:created xsi:type="dcterms:W3CDTF">2024-08-12T22:23:00Z</dcterms:created>
  <dcterms:modified xsi:type="dcterms:W3CDTF">2024-08-12T22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System Account</vt:lpwstr>
  </property>
  <property fmtid="{D5CDD505-2E9C-101B-9397-08002B2CF9AE}" pid="3" name="xd_Signature">
    <vt:lpwstr/>
  </property>
  <property fmtid="{D5CDD505-2E9C-101B-9397-08002B2CF9AE}" pid="4" name="display_urn:schemas-microsoft-com:office:office#Author">
    <vt:lpwstr>System Account</vt:lpwstr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PublishingStartDate">
    <vt:lpwstr/>
  </property>
  <property fmtid="{D5CDD505-2E9C-101B-9397-08002B2CF9AE}" pid="8" name="PublishingExpirationDate">
    <vt:lpwstr/>
  </property>
  <property fmtid="{D5CDD505-2E9C-101B-9397-08002B2CF9AE}" pid="9" name="_SourceUrl">
    <vt:lpwstr/>
  </property>
  <property fmtid="{D5CDD505-2E9C-101B-9397-08002B2CF9AE}" pid="10" name="Subject">
    <vt:lpwstr/>
  </property>
  <property fmtid="{D5CDD505-2E9C-101B-9397-08002B2CF9AE}" pid="11" name="Keywords">
    <vt:lpwstr/>
  </property>
  <property fmtid="{D5CDD505-2E9C-101B-9397-08002B2CF9AE}" pid="12" name="_Author">
    <vt:lpwstr>Kurt Stozenbach</vt:lpwstr>
  </property>
  <property fmtid="{D5CDD505-2E9C-101B-9397-08002B2CF9AE}" pid="13" name="_Category">
    <vt:lpwstr/>
  </property>
  <property fmtid="{D5CDD505-2E9C-101B-9397-08002B2CF9AE}" pid="14" name="Categories">
    <vt:lpwstr/>
  </property>
  <property fmtid="{D5CDD505-2E9C-101B-9397-08002B2CF9AE}" pid="15" name="Approval Level">
    <vt:lpwstr/>
  </property>
  <property fmtid="{D5CDD505-2E9C-101B-9397-08002B2CF9AE}" pid="16" name="_Comments">
    <vt:lpwstr/>
  </property>
  <property fmtid="{D5CDD505-2E9C-101B-9397-08002B2CF9AE}" pid="17" name="Assigned To">
    <vt:lpwstr/>
  </property>
  <property fmtid="{D5CDD505-2E9C-101B-9397-08002B2CF9AE}" pid="18" name="ContentTypeId">
    <vt:lpwstr>0x010100C54057ABB9A7224BA04FA34E0638E902</vt:lpwstr>
  </property>
</Properties>
</file>